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ia Sakhar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khar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10 Oak Street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sakharova34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1752888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yudmi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